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210374" w14:textId="7D549D7F" w:rsidR="00213FCF" w:rsidRDefault="00213FCF" w:rsidP="0074513F">
      <w:pPr>
        <w:jc w:val="center"/>
        <w:rPr>
          <w:rFonts w:asciiTheme="minorHAnsi" w:hAnsiTheme="minorHAnsi"/>
          <w:b/>
          <w:color w:val="000000" w:themeColor="text1"/>
          <w:sz w:val="22"/>
          <w:szCs w:val="22"/>
        </w:rPr>
      </w:pPr>
    </w:p>
    <w:p w14:paraId="322B0DAC" w14:textId="77777777" w:rsidR="004E28DD" w:rsidRDefault="004E28DD" w:rsidP="0074513F">
      <w:pPr>
        <w:jc w:val="center"/>
        <w:rPr>
          <w:rFonts w:asciiTheme="minorHAnsi" w:hAnsiTheme="minorHAnsi"/>
          <w:b/>
          <w:color w:val="000000" w:themeColor="text1"/>
          <w:sz w:val="22"/>
          <w:szCs w:val="22"/>
        </w:rPr>
      </w:pPr>
    </w:p>
    <w:p w14:paraId="5E64BF2A" w14:textId="23E50FF7" w:rsidR="0074513F" w:rsidRPr="004E28DD" w:rsidRDefault="0074513F" w:rsidP="0074513F">
      <w:pPr>
        <w:jc w:val="center"/>
        <w:rPr>
          <w:rFonts w:asciiTheme="minorHAnsi" w:hAnsiTheme="minorHAnsi"/>
          <w:b/>
          <w:color w:val="000000" w:themeColor="text1"/>
          <w:szCs w:val="24"/>
        </w:rPr>
      </w:pPr>
      <w:r w:rsidRPr="004E28DD">
        <w:rPr>
          <w:rFonts w:asciiTheme="minorHAnsi" w:hAnsiTheme="minorHAnsi"/>
          <w:b/>
          <w:color w:val="000000" w:themeColor="text1"/>
          <w:szCs w:val="24"/>
        </w:rPr>
        <w:t xml:space="preserve">SOGLASJE ZA UPORABO OSEBNIH PODATKOV O IZMENJAVI </w:t>
      </w:r>
    </w:p>
    <w:p w14:paraId="5A0684CC" w14:textId="77777777" w:rsidR="0074513F" w:rsidRPr="00065866" w:rsidRDefault="0074513F" w:rsidP="0074513F">
      <w:pPr>
        <w:pStyle w:val="Telobesedila"/>
        <w:spacing w:after="0"/>
        <w:ind w:right="-142"/>
        <w:jc w:val="left"/>
        <w:rPr>
          <w:rFonts w:asciiTheme="minorHAnsi" w:hAnsiTheme="minorHAnsi"/>
          <w:b/>
          <w:bCs/>
          <w:i/>
          <w:color w:val="000000" w:themeColor="text1"/>
          <w:sz w:val="22"/>
          <w:szCs w:val="22"/>
        </w:rPr>
      </w:pPr>
    </w:p>
    <w:p w14:paraId="47217E72" w14:textId="77777777" w:rsidR="0074513F" w:rsidRPr="00C63B5C" w:rsidRDefault="0074513F" w:rsidP="0074513F">
      <w:pPr>
        <w:pStyle w:val="Telobesedila"/>
        <w:spacing w:after="0"/>
        <w:ind w:right="-142"/>
        <w:jc w:val="left"/>
        <w:rPr>
          <w:rFonts w:asciiTheme="minorHAnsi" w:hAnsiTheme="minorHAnsi"/>
          <w:b/>
          <w:bCs/>
          <w:i/>
          <w:color w:val="000000" w:themeColor="text1"/>
          <w:sz w:val="22"/>
          <w:szCs w:val="22"/>
          <w:lang w:val="sl-SI"/>
        </w:rPr>
      </w:pPr>
      <w:r w:rsidRPr="00C63B5C">
        <w:rPr>
          <w:rFonts w:asciiTheme="minorHAnsi" w:hAnsiTheme="minorHAnsi"/>
          <w:b/>
          <w:bCs/>
          <w:i/>
          <w:color w:val="000000" w:themeColor="text1"/>
          <w:sz w:val="22"/>
          <w:szCs w:val="22"/>
          <w:highlight w:val="yellow"/>
          <w:lang w:val="sl-SI"/>
        </w:rPr>
        <w:t xml:space="preserve">Študent odda po prejemu sklepa </w:t>
      </w:r>
      <w:proofErr w:type="spellStart"/>
      <w:r w:rsidRPr="00C63B5C">
        <w:rPr>
          <w:rFonts w:asciiTheme="minorHAnsi" w:hAnsiTheme="minorHAnsi"/>
          <w:b/>
          <w:bCs/>
          <w:i/>
          <w:color w:val="000000" w:themeColor="text1"/>
          <w:sz w:val="22"/>
          <w:szCs w:val="22"/>
          <w:highlight w:val="yellow"/>
          <w:lang w:val="sl-SI"/>
        </w:rPr>
        <w:t>Erasmus</w:t>
      </w:r>
      <w:proofErr w:type="spellEnd"/>
      <w:r w:rsidRPr="00C63B5C">
        <w:rPr>
          <w:rFonts w:asciiTheme="minorHAnsi" w:hAnsiTheme="minorHAnsi"/>
          <w:b/>
          <w:bCs/>
          <w:i/>
          <w:color w:val="000000" w:themeColor="text1"/>
          <w:sz w:val="22"/>
          <w:szCs w:val="22"/>
          <w:highlight w:val="yellow"/>
          <w:lang w:val="sl-SI"/>
        </w:rPr>
        <w:t>+ komisije.</w:t>
      </w:r>
      <w:r w:rsidRPr="00C63B5C">
        <w:rPr>
          <w:rFonts w:asciiTheme="minorHAnsi" w:hAnsiTheme="minorHAnsi"/>
          <w:b/>
          <w:bCs/>
          <w:i/>
          <w:color w:val="000000" w:themeColor="text1"/>
          <w:sz w:val="22"/>
          <w:szCs w:val="22"/>
          <w:lang w:val="sl-SI"/>
        </w:rPr>
        <w:t xml:space="preserve"> </w:t>
      </w:r>
    </w:p>
    <w:p w14:paraId="6AFCAA50" w14:textId="77777777" w:rsidR="0074513F" w:rsidRPr="00C63B5C" w:rsidRDefault="0074513F" w:rsidP="0074513F">
      <w:pPr>
        <w:jc w:val="center"/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</w:p>
    <w:p w14:paraId="7A1EA32A" w14:textId="77777777" w:rsidR="0074513F" w:rsidRPr="00C63B5C" w:rsidRDefault="0074513F" w:rsidP="0074513F">
      <w:pPr>
        <w:jc w:val="center"/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</w:p>
    <w:p w14:paraId="046675E0" w14:textId="77777777" w:rsidR="0074513F" w:rsidRPr="00C63B5C" w:rsidRDefault="0074513F" w:rsidP="0074513F">
      <w:pPr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  <w:r w:rsidRPr="00C63B5C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>ERASMUS+  ŠTUDENT:</w:t>
      </w:r>
    </w:p>
    <w:p w14:paraId="69C4D057" w14:textId="49772DF6" w:rsidR="0074513F" w:rsidRPr="00C63B5C" w:rsidRDefault="0074513F" w:rsidP="0074513F">
      <w:pPr>
        <w:jc w:val="left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>IME IN PRIIMEK _____________________________</w:t>
      </w:r>
      <w:r w:rsidR="004E28DD">
        <w:rPr>
          <w:rFonts w:asciiTheme="minorHAnsi" w:hAnsiTheme="minorHAnsi"/>
          <w:color w:val="000000" w:themeColor="text1"/>
          <w:sz w:val="22"/>
          <w:szCs w:val="22"/>
          <w:lang w:val="sl-SI"/>
        </w:rPr>
        <w:t>____________</w:t>
      </w:r>
    </w:p>
    <w:p w14:paraId="3E797BC3" w14:textId="1C6703ED" w:rsidR="0074513F" w:rsidRPr="00C63B5C" w:rsidRDefault="0074513F" w:rsidP="0074513F">
      <w:pPr>
        <w:jc w:val="left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>Naslov ___________________________</w:t>
      </w:r>
      <w:r w:rsidR="004E28DD">
        <w:rPr>
          <w:rFonts w:asciiTheme="minorHAnsi" w:hAnsiTheme="minorHAnsi"/>
          <w:color w:val="000000" w:themeColor="text1"/>
          <w:sz w:val="22"/>
          <w:szCs w:val="22"/>
          <w:lang w:val="sl-SI"/>
        </w:rPr>
        <w:t>______________________</w:t>
      </w:r>
    </w:p>
    <w:p w14:paraId="558DBFBB" w14:textId="5BFD2B8F" w:rsidR="0074513F" w:rsidRPr="00C63B5C" w:rsidRDefault="0074513F" w:rsidP="0074513F">
      <w:pPr>
        <w:jc w:val="left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>Tel. št. _______________</w:t>
      </w:r>
      <w:r w:rsidR="004E28DD">
        <w:rPr>
          <w:rFonts w:asciiTheme="minorHAnsi" w:hAnsiTheme="minorHAnsi"/>
          <w:color w:val="000000" w:themeColor="text1"/>
          <w:sz w:val="22"/>
          <w:szCs w:val="22"/>
          <w:lang w:val="sl-SI"/>
        </w:rPr>
        <w:t>__________________________________</w:t>
      </w:r>
    </w:p>
    <w:p w14:paraId="3A01453F" w14:textId="1A7D06B6" w:rsidR="0074513F" w:rsidRPr="00C63B5C" w:rsidRDefault="0074513F" w:rsidP="0074513F">
      <w:pPr>
        <w:jc w:val="left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>E-naslov: _______________________________________________</w:t>
      </w:r>
    </w:p>
    <w:p w14:paraId="5DCA5355" w14:textId="77777777" w:rsidR="0074513F" w:rsidRPr="00C63B5C" w:rsidRDefault="0074513F" w:rsidP="0074513F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>Smer študija:</w:t>
      </w:r>
    </w:p>
    <w:p w14:paraId="35EBCEBA" w14:textId="77777777" w:rsidR="0074513F" w:rsidRPr="00C63B5C" w:rsidRDefault="0074513F" w:rsidP="0074513F">
      <w:pPr>
        <w:pStyle w:val="Odstavekseznama"/>
        <w:numPr>
          <w:ilvl w:val="0"/>
          <w:numId w:val="4"/>
        </w:num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>Upravljanje podeželja in krajine</w:t>
      </w:r>
    </w:p>
    <w:p w14:paraId="32669029" w14:textId="77777777" w:rsidR="0074513F" w:rsidRPr="00C63B5C" w:rsidRDefault="0074513F" w:rsidP="0074513F">
      <w:pPr>
        <w:pStyle w:val="Odstavekseznama"/>
        <w:numPr>
          <w:ilvl w:val="0"/>
          <w:numId w:val="4"/>
        </w:num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>Naravovarstvo</w:t>
      </w:r>
    </w:p>
    <w:p w14:paraId="23B53F86" w14:textId="77777777" w:rsidR="0074513F" w:rsidRDefault="0074513F" w:rsidP="0074513F">
      <w:pPr>
        <w:pStyle w:val="Odstavekseznama"/>
        <w:numPr>
          <w:ilvl w:val="0"/>
          <w:numId w:val="4"/>
        </w:numPr>
        <w:jc w:val="left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>Hortikultura</w:t>
      </w:r>
    </w:p>
    <w:p w14:paraId="7B52CE38" w14:textId="77777777" w:rsidR="0074513F" w:rsidRPr="00C63B5C" w:rsidRDefault="0074513F" w:rsidP="0074513F">
      <w:pPr>
        <w:pStyle w:val="Odstavekseznama"/>
        <w:numPr>
          <w:ilvl w:val="0"/>
          <w:numId w:val="4"/>
        </w:numPr>
        <w:jc w:val="left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>
        <w:rPr>
          <w:rFonts w:asciiTheme="minorHAnsi" w:hAnsiTheme="minorHAnsi"/>
          <w:color w:val="000000" w:themeColor="text1"/>
          <w:sz w:val="22"/>
          <w:szCs w:val="22"/>
          <w:lang w:val="sl-SI"/>
        </w:rPr>
        <w:t>Živilstvo in prehrana</w:t>
      </w:r>
    </w:p>
    <w:p w14:paraId="32BE32AE" w14:textId="77777777" w:rsidR="0074513F" w:rsidRPr="00C63B5C" w:rsidRDefault="0074513F" w:rsidP="0074513F">
      <w:pPr>
        <w:ind w:right="-142"/>
        <w:jc w:val="left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14:paraId="45AB0C43" w14:textId="370E62F4" w:rsidR="0074513F" w:rsidRPr="00C63B5C" w:rsidRDefault="0074513F" w:rsidP="0074513F">
      <w:pPr>
        <w:ind w:right="-142"/>
        <w:jc w:val="left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C63B5C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 xml:space="preserve">Podatki o izmenjavi  </w:t>
      </w:r>
      <w:r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(obkrožite):                 a) študij                   b) praktično usposabljanje   </w:t>
      </w:r>
      <w:r w:rsidR="004E28DD">
        <w:rPr>
          <w:rFonts w:asciiTheme="minorHAnsi" w:hAnsiTheme="minorHAnsi"/>
          <w:color w:val="000000" w:themeColor="text1"/>
          <w:sz w:val="22"/>
          <w:szCs w:val="22"/>
          <w:lang w:val="sl-SI"/>
        </w:rPr>
        <w:br/>
      </w:r>
    </w:p>
    <w:p w14:paraId="4E023204" w14:textId="77777777" w:rsidR="0074513F" w:rsidRPr="00C63B5C" w:rsidRDefault="0074513F" w:rsidP="0074513F">
      <w:pPr>
        <w:ind w:right="-142"/>
        <w:jc w:val="left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>Na izmenjavi v času od ___________ do ___________</w:t>
      </w:r>
    </w:p>
    <w:p w14:paraId="4545AED3" w14:textId="581078E7" w:rsidR="0074513F" w:rsidRPr="00C63B5C" w:rsidRDefault="0074513F" w:rsidP="0074513F">
      <w:pPr>
        <w:ind w:right="-142"/>
        <w:jc w:val="left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>Država _________________________</w:t>
      </w:r>
      <w:r w:rsidR="004E28DD">
        <w:rPr>
          <w:rFonts w:asciiTheme="minorHAnsi" w:hAnsiTheme="minorHAnsi"/>
          <w:color w:val="000000" w:themeColor="text1"/>
          <w:sz w:val="22"/>
          <w:szCs w:val="22"/>
          <w:lang w:val="sl-SI"/>
        </w:rPr>
        <w:t>_____________</w:t>
      </w:r>
    </w:p>
    <w:p w14:paraId="1D50B9A8" w14:textId="2CB8F399" w:rsidR="0074513F" w:rsidRPr="00C63B5C" w:rsidRDefault="004E28DD" w:rsidP="0074513F">
      <w:pPr>
        <w:ind w:right="-142"/>
        <w:jc w:val="left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Institucija </w:t>
      </w:r>
      <w:proofErr w:type="spellStart"/>
      <w:r>
        <w:rPr>
          <w:rFonts w:asciiTheme="minorHAnsi" w:hAnsiTheme="minorHAnsi"/>
          <w:color w:val="000000" w:themeColor="text1"/>
          <w:sz w:val="22"/>
          <w:szCs w:val="22"/>
          <w:lang w:val="sl-SI"/>
        </w:rPr>
        <w:t>g</w:t>
      </w:r>
      <w:r w:rsidR="0074513F"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>ostitelj</w:t>
      </w:r>
      <w:r>
        <w:rPr>
          <w:rFonts w:asciiTheme="minorHAnsi" w:hAnsiTheme="minorHAnsi"/>
          <w:color w:val="000000" w:themeColor="text1"/>
          <w:sz w:val="22"/>
          <w:szCs w:val="22"/>
          <w:lang w:val="sl-SI"/>
        </w:rPr>
        <w:t>ca</w:t>
      </w:r>
      <w:proofErr w:type="spellEnd"/>
      <w:r w:rsidR="0074513F"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 __________________________________________________________________</w:t>
      </w:r>
    </w:p>
    <w:p w14:paraId="3CEF362D" w14:textId="77777777" w:rsidR="0074513F" w:rsidRPr="00C63B5C" w:rsidRDefault="0074513F" w:rsidP="0074513F">
      <w:pPr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</w:p>
    <w:p w14:paraId="3FFE3583" w14:textId="77777777" w:rsidR="0074513F" w:rsidRPr="00C63B5C" w:rsidRDefault="0074513F" w:rsidP="0074513F">
      <w:pPr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</w:p>
    <w:p w14:paraId="1657C247" w14:textId="4CD51B36" w:rsidR="0074513F" w:rsidRPr="00C63B5C" w:rsidRDefault="0074513F" w:rsidP="0074513F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C63B5C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 xml:space="preserve">DOVOLJUJEM UPORABO PODATKOV O IZMENJAVI </w:t>
      </w:r>
      <w:r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za promocijske in/ali raziskovalne namene (na primer: informacije študentom, poročila na spletnih straneh VSŠ BC Naklo, </w:t>
      </w:r>
      <w:r w:rsidR="004E28DD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objave na družbenih omrežjih, </w:t>
      </w:r>
      <w:r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strokovni članki, referati na konferencah in podobno).  </w:t>
      </w:r>
    </w:p>
    <w:p w14:paraId="3FC4CF8C" w14:textId="77777777" w:rsidR="0074513F" w:rsidRPr="00C63B5C" w:rsidRDefault="0074513F" w:rsidP="0074513F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14:paraId="7C5AF8B6" w14:textId="224F7741" w:rsidR="0074513F" w:rsidRDefault="0074513F" w:rsidP="0074513F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>Ti podatki so na primer: ime in priimek, vrsta mobilnosti, kraj, trajanje, pisno in slikovno gradivo z izmenjave</w:t>
      </w:r>
      <w:r w:rsidR="004E28DD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, </w:t>
      </w:r>
      <w:r w:rsidRPr="004E28DD">
        <w:rPr>
          <w:rFonts w:asciiTheme="minorHAnsi" w:hAnsiTheme="minorHAnsi"/>
          <w:color w:val="000000" w:themeColor="text1"/>
          <w:sz w:val="22"/>
          <w:szCs w:val="22"/>
          <w:lang w:val="sl-SI"/>
        </w:rPr>
        <w:t>kontakt: telefonsk</w:t>
      </w:r>
      <w:r w:rsidR="004E28DD" w:rsidRPr="004E28DD">
        <w:rPr>
          <w:rFonts w:asciiTheme="minorHAnsi" w:hAnsiTheme="minorHAnsi"/>
          <w:color w:val="000000" w:themeColor="text1"/>
          <w:sz w:val="22"/>
          <w:szCs w:val="22"/>
          <w:lang w:val="sl-SI"/>
        </w:rPr>
        <w:t>a</w:t>
      </w:r>
      <w:r w:rsidRPr="004E28DD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 številk</w:t>
      </w:r>
      <w:r w:rsidR="004E28DD" w:rsidRPr="004E28DD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a, e-naslov. </w:t>
      </w:r>
      <w:bookmarkStart w:id="0" w:name="_GoBack"/>
      <w:bookmarkEnd w:id="0"/>
    </w:p>
    <w:p w14:paraId="652F581B" w14:textId="6453EE94" w:rsidR="004E28DD" w:rsidRDefault="004E28DD" w:rsidP="0074513F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14:paraId="02F49DC1" w14:textId="77777777" w:rsidR="004E28DD" w:rsidRPr="00C63B5C" w:rsidRDefault="004E28DD" w:rsidP="0074513F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14:paraId="49044990" w14:textId="77777777" w:rsidR="0074513F" w:rsidRPr="00C63B5C" w:rsidRDefault="0074513F" w:rsidP="0074513F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14:paraId="4487056F" w14:textId="426BFBDB" w:rsidR="0074513F" w:rsidRPr="00C63B5C" w:rsidRDefault="0074513F" w:rsidP="0074513F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>Datum: ___________</w:t>
      </w:r>
      <w:r w:rsidR="004E28DD">
        <w:rPr>
          <w:rFonts w:asciiTheme="minorHAnsi" w:hAnsiTheme="minorHAnsi"/>
          <w:color w:val="000000" w:themeColor="text1"/>
          <w:sz w:val="22"/>
          <w:szCs w:val="22"/>
          <w:lang w:val="sl-SI"/>
        </w:rPr>
        <w:t>____________</w:t>
      </w:r>
    </w:p>
    <w:p w14:paraId="0AE8514A" w14:textId="77777777" w:rsidR="0074513F" w:rsidRPr="00C63B5C" w:rsidRDefault="0074513F" w:rsidP="0074513F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14:paraId="0D832ED2" w14:textId="4D99B41A" w:rsidR="0074513F" w:rsidRPr="00C63B5C" w:rsidRDefault="0074513F" w:rsidP="0074513F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>Podpis:  ___________</w:t>
      </w:r>
      <w:r w:rsidR="004E28DD">
        <w:rPr>
          <w:rFonts w:asciiTheme="minorHAnsi" w:hAnsiTheme="minorHAnsi"/>
          <w:color w:val="000000" w:themeColor="text1"/>
          <w:sz w:val="22"/>
          <w:szCs w:val="22"/>
          <w:lang w:val="sl-SI"/>
        </w:rPr>
        <w:t>____________</w:t>
      </w:r>
    </w:p>
    <w:p w14:paraId="7CA7E4D5" w14:textId="77777777" w:rsidR="0074513F" w:rsidRPr="00C63B5C" w:rsidRDefault="0074513F" w:rsidP="0074513F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14:paraId="38B04C1D" w14:textId="77777777" w:rsidR="0074513F" w:rsidRDefault="0074513F" w:rsidP="0074513F"/>
    <w:sectPr w:rsidR="0074513F" w:rsidSect="008F54A3">
      <w:headerReference w:type="default" r:id="rId8"/>
      <w:footerReference w:type="default" r:id="rId9"/>
      <w:pgSz w:w="11906" w:h="16838"/>
      <w:pgMar w:top="1417" w:right="1417" w:bottom="1417" w:left="1417" w:header="164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48C055" w14:textId="77777777" w:rsidR="0005035D" w:rsidRDefault="0005035D" w:rsidP="0074513F">
      <w:r>
        <w:separator/>
      </w:r>
    </w:p>
  </w:endnote>
  <w:endnote w:type="continuationSeparator" w:id="0">
    <w:p w14:paraId="4529E9F6" w14:textId="77777777" w:rsidR="0005035D" w:rsidRDefault="0005035D" w:rsidP="007451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71301495"/>
      <w:docPartObj>
        <w:docPartGallery w:val="Page Numbers (Bottom of Page)"/>
        <w:docPartUnique/>
      </w:docPartObj>
    </w:sdtPr>
    <w:sdtEndPr/>
    <w:sdtContent>
      <w:p w14:paraId="08CF9F32" w14:textId="45FB5CBF" w:rsidR="0074513F" w:rsidRDefault="0074513F">
        <w:pPr>
          <w:pStyle w:val="Nog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13FCF" w:rsidRPr="00213FCF">
          <w:rPr>
            <w:noProof/>
            <w:lang w:val="sl-SI"/>
          </w:rPr>
          <w:t>5</w:t>
        </w:r>
        <w:r>
          <w:fldChar w:fldCharType="end"/>
        </w:r>
      </w:p>
    </w:sdtContent>
  </w:sdt>
  <w:p w14:paraId="209D0D1E" w14:textId="77777777" w:rsidR="0074513F" w:rsidRDefault="0074513F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673AFA" w14:textId="77777777" w:rsidR="0005035D" w:rsidRDefault="0005035D" w:rsidP="0074513F">
      <w:r>
        <w:separator/>
      </w:r>
    </w:p>
  </w:footnote>
  <w:footnote w:type="continuationSeparator" w:id="0">
    <w:p w14:paraId="4CE94B05" w14:textId="77777777" w:rsidR="0005035D" w:rsidRDefault="0005035D" w:rsidP="007451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168D8B" w14:textId="61320772" w:rsidR="008F54A3" w:rsidRDefault="00DC197F" w:rsidP="00DC197F">
    <w:pPr>
      <w:widowControl w:val="0"/>
      <w:autoSpaceDE w:val="0"/>
      <w:autoSpaceDN w:val="0"/>
      <w:adjustRightInd w:val="0"/>
      <w:snapToGrid w:val="0"/>
    </w:pPr>
    <w:r>
      <w:rPr>
        <w:noProof/>
      </w:rPr>
      <w:drawing>
        <wp:anchor distT="0" distB="0" distL="114300" distR="114300" simplePos="0" relativeHeight="251664384" behindDoc="0" locked="0" layoutInCell="1" allowOverlap="1" wp14:anchorId="1BFD6EAC" wp14:editId="62763A49">
          <wp:simplePos x="0" y="0"/>
          <wp:positionH relativeFrom="column">
            <wp:posOffset>4418965</wp:posOffset>
          </wp:positionH>
          <wp:positionV relativeFrom="paragraph">
            <wp:posOffset>-746760</wp:posOffset>
          </wp:positionV>
          <wp:extent cx="1501140" cy="697230"/>
          <wp:effectExtent l="0" t="0" r="3810" b="7620"/>
          <wp:wrapThrough wrapText="bothSides">
            <wp:wrapPolygon edited="0">
              <wp:start x="2193" y="0"/>
              <wp:lineTo x="0" y="2951"/>
              <wp:lineTo x="0" y="7672"/>
              <wp:lineTo x="3289" y="10033"/>
              <wp:lineTo x="2193" y="12984"/>
              <wp:lineTo x="1919" y="20066"/>
              <wp:lineTo x="6305" y="21246"/>
              <wp:lineTo x="21381" y="21246"/>
              <wp:lineTo x="21381" y="18885"/>
              <wp:lineTo x="20010" y="11803"/>
              <wp:lineTo x="20010" y="5902"/>
              <wp:lineTo x="17269" y="4721"/>
              <wp:lineTo x="5208" y="0"/>
              <wp:lineTo x="2193" y="0"/>
            </wp:wrapPolygon>
          </wp:wrapThrough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1140" cy="697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04811">
      <w:rPr>
        <w:noProof/>
        <w:lang w:val="sl-SI"/>
      </w:rPr>
      <w:drawing>
        <wp:anchor distT="0" distB="0" distL="114300" distR="114300" simplePos="0" relativeHeight="251663360" behindDoc="0" locked="0" layoutInCell="1" allowOverlap="1" wp14:anchorId="3FABCFA6" wp14:editId="36063948">
          <wp:simplePos x="0" y="0"/>
          <wp:positionH relativeFrom="column">
            <wp:posOffset>-328295</wp:posOffset>
          </wp:positionH>
          <wp:positionV relativeFrom="paragraph">
            <wp:posOffset>-563880</wp:posOffset>
          </wp:positionV>
          <wp:extent cx="1502388" cy="304800"/>
          <wp:effectExtent l="0" t="0" r="3175" b="0"/>
          <wp:wrapNone/>
          <wp:docPr id="2" name="Picture 8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2683" cy="30688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F54A3">
      <w:rPr>
        <w:color w:val="37781E"/>
        <w:sz w:val="18"/>
        <w:szCs w:val="18"/>
      </w:rPr>
      <w:t xml:space="preserve">                                                                     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487E5B"/>
    <w:multiLevelType w:val="hybridMultilevel"/>
    <w:tmpl w:val="5E988142"/>
    <w:lvl w:ilvl="0" w:tplc="042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B95503C"/>
    <w:multiLevelType w:val="hybridMultilevel"/>
    <w:tmpl w:val="BA0AAE8A"/>
    <w:lvl w:ilvl="0" w:tplc="23A2558E">
      <w:start w:val="1"/>
      <w:numFmt w:val="lowerLetter"/>
      <w:lvlText w:val="%1)"/>
      <w:lvlJc w:val="righ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070D66"/>
    <w:multiLevelType w:val="hybridMultilevel"/>
    <w:tmpl w:val="5DFC2738"/>
    <w:lvl w:ilvl="0" w:tplc="23A2558E">
      <w:start w:val="1"/>
      <w:numFmt w:val="lowerLetter"/>
      <w:lvlText w:val="%1)"/>
      <w:lvlJc w:val="righ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A4241D"/>
    <w:multiLevelType w:val="hybridMultilevel"/>
    <w:tmpl w:val="66FAFFD0"/>
    <w:lvl w:ilvl="0" w:tplc="C6D0B63E">
      <w:start w:val="4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NDU1NTQ3NTYzMzBU0lEKTi0uzszPAykwqgUASUOhpiwAAAA="/>
  </w:docVars>
  <w:rsids>
    <w:rsidRoot w:val="0074513F"/>
    <w:rsid w:val="0005035D"/>
    <w:rsid w:val="00070032"/>
    <w:rsid w:val="00091A2F"/>
    <w:rsid w:val="00213FCF"/>
    <w:rsid w:val="004E28DD"/>
    <w:rsid w:val="005C1F0F"/>
    <w:rsid w:val="006F5D67"/>
    <w:rsid w:val="007259AF"/>
    <w:rsid w:val="0074513F"/>
    <w:rsid w:val="008F54A3"/>
    <w:rsid w:val="00B82203"/>
    <w:rsid w:val="00CC79BF"/>
    <w:rsid w:val="00DC06E0"/>
    <w:rsid w:val="00DC19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29C1866"/>
  <w15:chartTrackingRefBased/>
  <w15:docId w15:val="{ACF949F4-F25F-439E-B72F-4E1D29F38F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74513F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  <w:lang w:val="en-GB"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Hiperpovezava">
    <w:name w:val="Hyperlink"/>
    <w:basedOn w:val="Privzetapisavaodstavka"/>
    <w:rsid w:val="0074513F"/>
    <w:rPr>
      <w:color w:val="000000"/>
      <w:u w:val="single"/>
    </w:rPr>
  </w:style>
  <w:style w:type="paragraph" w:styleId="Odstavekseznama">
    <w:name w:val="List Paragraph"/>
    <w:basedOn w:val="Navaden"/>
    <w:uiPriority w:val="34"/>
    <w:qFormat/>
    <w:rsid w:val="0074513F"/>
    <w:pPr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4513F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74513F"/>
    <w:rPr>
      <w:rFonts w:ascii="Times New Roman" w:eastAsia="Times New Roman" w:hAnsi="Times New Roman" w:cs="Times New Roman"/>
      <w:sz w:val="24"/>
      <w:szCs w:val="20"/>
      <w:lang w:val="en-GB" w:eastAsia="sl-SI"/>
    </w:rPr>
  </w:style>
  <w:style w:type="paragraph" w:styleId="Noga">
    <w:name w:val="footer"/>
    <w:basedOn w:val="Navaden"/>
    <w:link w:val="NogaZnak"/>
    <w:uiPriority w:val="99"/>
    <w:unhideWhenUsed/>
    <w:rsid w:val="0074513F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74513F"/>
    <w:rPr>
      <w:rFonts w:ascii="Times New Roman" w:eastAsia="Times New Roman" w:hAnsi="Times New Roman" w:cs="Times New Roman"/>
      <w:sz w:val="24"/>
      <w:szCs w:val="20"/>
      <w:lang w:val="en-GB" w:eastAsia="sl-SI"/>
    </w:rPr>
  </w:style>
  <w:style w:type="paragraph" w:styleId="Telobesedila2">
    <w:name w:val="Body Text 2"/>
    <w:basedOn w:val="Navaden"/>
    <w:link w:val="Telobesedila2Znak"/>
    <w:rsid w:val="0074513F"/>
    <w:pPr>
      <w:spacing w:after="120" w:line="480" w:lineRule="auto"/>
    </w:pPr>
  </w:style>
  <w:style w:type="character" w:customStyle="1" w:styleId="Telobesedila2Znak">
    <w:name w:val="Telo besedila 2 Znak"/>
    <w:basedOn w:val="Privzetapisavaodstavka"/>
    <w:link w:val="Telobesedila2"/>
    <w:rsid w:val="0074513F"/>
    <w:rPr>
      <w:rFonts w:ascii="Times New Roman" w:eastAsia="Times New Roman" w:hAnsi="Times New Roman" w:cs="Times New Roman"/>
      <w:sz w:val="24"/>
      <w:szCs w:val="20"/>
      <w:lang w:val="en-GB" w:eastAsia="sl-SI"/>
    </w:rPr>
  </w:style>
  <w:style w:type="paragraph" w:styleId="Telobesedila">
    <w:name w:val="Body Text"/>
    <w:basedOn w:val="Navaden"/>
    <w:link w:val="TelobesedilaZnak"/>
    <w:rsid w:val="0074513F"/>
    <w:pPr>
      <w:spacing w:after="120"/>
    </w:pPr>
  </w:style>
  <w:style w:type="character" w:customStyle="1" w:styleId="TelobesedilaZnak">
    <w:name w:val="Telo besedila Znak"/>
    <w:basedOn w:val="Privzetapisavaodstavka"/>
    <w:link w:val="Telobesedila"/>
    <w:rsid w:val="0074513F"/>
    <w:rPr>
      <w:rFonts w:ascii="Times New Roman" w:eastAsia="Times New Roman" w:hAnsi="Times New Roman" w:cs="Times New Roman"/>
      <w:sz w:val="24"/>
      <w:szCs w:val="20"/>
      <w:lang w:val="en-GB" w:eastAsia="sl-SI"/>
    </w:rPr>
  </w:style>
  <w:style w:type="paragraph" w:styleId="Telobesedila-zamik2">
    <w:name w:val="Body Text Indent 2"/>
    <w:basedOn w:val="Navaden"/>
    <w:link w:val="Telobesedila-zamik2Znak"/>
    <w:rsid w:val="0074513F"/>
    <w:pPr>
      <w:spacing w:after="120" w:line="480" w:lineRule="auto"/>
      <w:ind w:left="283"/>
    </w:pPr>
  </w:style>
  <w:style w:type="character" w:customStyle="1" w:styleId="Telobesedila-zamik2Znak">
    <w:name w:val="Telo besedila - zamik 2 Znak"/>
    <w:basedOn w:val="Privzetapisavaodstavka"/>
    <w:link w:val="Telobesedila-zamik2"/>
    <w:rsid w:val="0074513F"/>
    <w:rPr>
      <w:rFonts w:ascii="Times New Roman" w:eastAsia="Times New Roman" w:hAnsi="Times New Roman" w:cs="Times New Roman"/>
      <w:sz w:val="24"/>
      <w:szCs w:val="20"/>
      <w:lang w:val="en-GB"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CD36C73B-98EA-4555-9279-7CAB09867D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82</Words>
  <Characters>1042</Characters>
  <Application>Microsoft Office Word</Application>
  <DocSecurity>0</DocSecurity>
  <Lines>8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evž Kos</dc:creator>
  <cp:keywords/>
  <dc:description/>
  <cp:lastModifiedBy>Tina Košir</cp:lastModifiedBy>
  <cp:revision>4</cp:revision>
  <dcterms:created xsi:type="dcterms:W3CDTF">2022-11-29T13:27:00Z</dcterms:created>
  <dcterms:modified xsi:type="dcterms:W3CDTF">2023-09-29T07:28:00Z</dcterms:modified>
</cp:coreProperties>
</file>